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internship-application-letter"/>
    <w:p>
      <w:pPr>
        <w:pStyle w:val="Heading1"/>
      </w:pPr>
      <w:r>
        <w:t xml:space="preserve">Internship Application Letter</w:t>
      </w:r>
    </w:p>
    <w:p>
      <w:pPr>
        <w:pStyle w:val="FirstParagraph"/>
      </w:pPr>
      <w:r>
        <w:t xml:space="preserve">For Architectural Internship Position at a Leading Firm in Nepal Kathmandu</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Kathmandu, Nepal</w:t>
      </w:r>
    </w:p>
    <w:bookmarkStart w:id="21" w:name="Xa74c97deb50bf1c443f452950b3de1812f5e048"/>
    <w:p>
      <w:pPr>
        <w:pStyle w:val="Heading2"/>
      </w:pPr>
      <w:r>
        <w:t xml:space="preserve">Subject: Application for Architectural Internship Position</w:t>
      </w:r>
    </w:p>
    <w:p>
      <w:pPr>
        <w:pStyle w:val="FirstParagraph"/>
      </w:pPr>
      <w:r>
        <w:t xml:space="preserve">Dear Hiring Manager,</w:t>
      </w:r>
    </w:p>
    <w:p>
      <w:pPr>
        <w:pStyle w:val="BodyText"/>
      </w:pPr>
      <w:r>
        <w:t xml:space="preserve">It is with profound enthusiasm that I submit my application for the Architectural Internship position at [Firm Name] in Kathmandu, Nepal. As a final-year Bachelor of Architecture student at the Institute of Engineering, Tribhuvan University, I have long admired your firm's pioneering work in integrating traditional Nepali architectural wisdom with contemporary sustainable design principles. My academic journey and passion for preserving Kathmandu’s irreplaceable cultural landscape have culminated in this</w:t>
      </w:r>
      <w:r>
        <w:t xml:space="preserve"> </w:t>
      </w:r>
      <w:r>
        <w:rPr>
          <w:bCs/>
          <w:b/>
        </w:rPr>
        <w:t xml:space="preserve">Internship Application Letter</w:t>
      </w:r>
      <w:r>
        <w:t xml:space="preserve">, expressing my unwavering commitment to contributing to Nepal Kathmandu’s architectural renaissance.</w:t>
      </w:r>
    </w:p>
    <w:p>
      <w:pPr>
        <w:pStyle w:val="BodyText"/>
      </w:pPr>
      <w:r>
        <w:t xml:space="preserve">The unique challenges and opportunities within Nepal Kathmandu demand innovative yet culturally sensitive architectural solutions. Having witnessed firsthand the city's struggle to balance rapid urbanization with heritage conservation—particularly after the 2015 earthquakes—I am determined to dedicate my career to creating resilient, contextually appropriate spaces. Your firm’s projects like the</w:t>
      </w:r>
      <w:r>
        <w:t xml:space="preserve"> </w:t>
      </w:r>
      <w:r>
        <w:rPr>
          <w:iCs/>
          <w:i/>
        </w:rPr>
        <w:t xml:space="preserve">Shree Krishna Temple Restoration</w:t>
      </w:r>
      <w:r>
        <w:t xml:space="preserve"> </w:t>
      </w:r>
      <w:r>
        <w:t xml:space="preserve">in Patan Durbar Square and</w:t>
      </w:r>
      <w:r>
        <w:t xml:space="preserve"> </w:t>
      </w:r>
      <w:r>
        <w:rPr>
          <w:iCs/>
          <w:i/>
        </w:rPr>
        <w:t xml:space="preserve">Green Housing Initiative for Kathmandu Valley</w:t>
      </w:r>
      <w:r>
        <w:t xml:space="preserve"> </w:t>
      </w:r>
      <w:r>
        <w:t xml:space="preserve">exemplify this critical mission. I am eager to learn from your team while supporting efforts that honor Nepal’s architectural legacy while addressing modern needs.</w:t>
      </w:r>
    </w:p>
    <w:p>
      <w:pPr>
        <w:pStyle w:val="BodyText"/>
      </w:pPr>
      <w:r>
        <w:t xml:space="preserve">In my academic training, I have immersed myself in studies directly relevant to Kathmandu’s context. My thesis, "Seismic-Resilient Traditional Timber Construction Techniques for Kathmandu Valley," involved fieldwork documenting Newari wooden architecture and testing retrofitted structural systems. I conducted 12 site visits across Patan, Bhaktapur, and Kathmandu Durbar Squares under the supervision of Professor Dr. Rajesh Ghimire, analyzing how ancient</w:t>
      </w:r>
      <w:r>
        <w:t xml:space="preserve"> </w:t>
      </w:r>
      <w:r>
        <w:rPr>
          <w:iCs/>
          <w:i/>
        </w:rPr>
        <w:t xml:space="preserve">Chyala</w:t>
      </w:r>
      <w:r>
        <w:t xml:space="preserve"> </w:t>
      </w:r>
      <w:r>
        <w:t xml:space="preserve">(traditional Nepali wooden joinery) could be adapted for modern earthquake resistance. This project earned a distinction grade (89%) and was presented at the Nepal Institute of Architecture’s National Symposium, where I engaged with practitioners like the late Mr. Bhim Bahadur Chhetri, whose work inspired my career path.</w:t>
      </w:r>
    </w:p>
    <w:p>
      <w:pPr>
        <w:pStyle w:val="BodyText"/>
      </w:pPr>
      <w:r>
        <w:t xml:space="preserve">Proficient in AutoCAD 2023, Revit, SketchUp Pro 2024, and Rhino for parametric modeling—I have applied these skills to multiple projects rooted in Nepal Kathmandu’s realities. For my Community Center Design for Thamel neighborhood project (a high-density tourism zone), I integrated traditional</w:t>
      </w:r>
      <w:r>
        <w:t xml:space="preserve"> </w:t>
      </w:r>
      <w:r>
        <w:rPr>
          <w:iCs/>
          <w:i/>
        </w:rPr>
        <w:t xml:space="preserve">dharamshala</w:t>
      </w:r>
      <w:r>
        <w:t xml:space="preserve"> </w:t>
      </w:r>
      <w:r>
        <w:t xml:space="preserve">courtyard layouts with passive cooling systems, reducing energy needs by 40%. My portfolio includes a 3D model of the proposed restoration plan for Swayambhunath Temple’s surrounding structures, emphasizing accessibility without compromising spiritual integrity. Crucially, I’ve developed strong manual drafting skills through hand-drawn site surveys across Kathmandu’s heritage zones—skills essential for understanding Nepal Kathmandu’s nuanced built environment beyond digital tools.</w:t>
      </w:r>
    </w:p>
    <w:p>
      <w:pPr>
        <w:pStyle w:val="BodyText"/>
      </w:pPr>
      <w:r>
        <w:t xml:space="preserve">My commitment extends beyond technical competence to deep cultural engagement. I am fluent in Nepali (mother tongue), English, and conversational Hindi—all vital for collaborating with local communities, artisans, and municipal authorities in Nepal Kathmandu. During my summer internship at Sajha Prakashan’s Urban Development Unit (2023), I assisted in community workshops for the Kathmandu Valley Water Supply Project, translating technical plans into accessible visual narratives for residents of Lalitpur. This experience reinforced my belief that successful architecture requires listening to local voices—something your firm consistently prioritizes, as evidenced by your</w:t>
      </w:r>
      <w:r>
        <w:t xml:space="preserve"> </w:t>
      </w:r>
      <w:r>
        <w:rPr>
          <w:iCs/>
          <w:i/>
        </w:rPr>
        <w:t xml:space="preserve">Participatory Design Methodology</w:t>
      </w:r>
      <w:r>
        <w:t xml:space="preserve"> </w:t>
      </w:r>
      <w:r>
        <w:t xml:space="preserve">documented in the Nepal Architectural Review 2022.</w:t>
      </w:r>
    </w:p>
    <w:p>
      <w:pPr>
        <w:pStyle w:val="BodyText"/>
      </w:pPr>
      <w:r>
        <w:t xml:space="preserve">I am particularly drawn to [Firm Name]’s focus on</w:t>
      </w:r>
      <w:r>
        <w:t xml:space="preserve"> </w:t>
      </w:r>
      <w:r>
        <w:rPr>
          <w:iCs/>
          <w:i/>
        </w:rPr>
        <w:t xml:space="preserve">"Architecture as Cultural Stewardship"</w:t>
      </w:r>
      <w:r>
        <w:t xml:space="preserve"> </w:t>
      </w:r>
      <w:r>
        <w:t xml:space="preserve">—a philosophy that resonates with my own. Kathmandu’s architectural identity is a living tapestry woven from centuries of Newari craftsmanship, Buddhist symbolism, and Malla dynasty innovations. In Nepal Kathmandu, architecture isn’t just about structures; it’s about safeguarding intangible heritage through every mortar and beam. Your firm’s work on the</w:t>
      </w:r>
      <w:r>
        <w:t xml:space="preserve"> </w:t>
      </w:r>
      <w:r>
        <w:rPr>
          <w:iCs/>
          <w:i/>
        </w:rPr>
        <w:t xml:space="preserve">Heritage Corridor Project</w:t>
      </w:r>
      <w:r>
        <w:t xml:space="preserve"> </w:t>
      </w:r>
      <w:r>
        <w:t xml:space="preserve">along the Bagmati River—restoring temple steps while revitalizing community spaces—aligns perfectly with my aspiration to contribute meaningfully. I am eager to assist in such initiatives, applying my knowledge of traditional materials (like</w:t>
      </w:r>
      <w:r>
        <w:t xml:space="preserve"> </w:t>
      </w:r>
      <w:r>
        <w:rPr>
          <w:iCs/>
          <w:i/>
        </w:rPr>
        <w:t xml:space="preserve">bhundekari</w:t>
      </w:r>
      <w:r>
        <w:t xml:space="preserve"> </w:t>
      </w:r>
      <w:r>
        <w:t xml:space="preserve">stone masonry) and sustainable practices learned through the Nepal Green Building Council’s training.</w:t>
      </w:r>
    </w:p>
    <w:p>
      <w:pPr>
        <w:pStyle w:val="BodyText"/>
      </w:pPr>
      <w:r>
        <w:t xml:space="preserve">My internship goals are clear: To master professional architectural processes within Nepal Kathmandu’s unique regulatory environment, learn from your team’s award-winning approaches to disaster-resilient design, and actively support projects that strengthen community bonds. I am prepared to contribute immediately through site documentation, CAD drafting, material research for heritage conservation, and community liaison work. Having already participated in the</w:t>
      </w:r>
      <w:r>
        <w:t xml:space="preserve"> </w:t>
      </w:r>
      <w:r>
        <w:rPr>
          <w:iCs/>
          <w:i/>
        </w:rPr>
        <w:t xml:space="preserve">Save Kathmandu Valley</w:t>
      </w:r>
      <w:r>
        <w:t xml:space="preserve"> </w:t>
      </w:r>
      <w:r>
        <w:t xml:space="preserve">volunteer initiative (2023), where we documented endangered temples at risk of encroachment, I understand the urgency of our mission.</w:t>
      </w:r>
    </w:p>
    <w:p>
      <w:pPr>
        <w:pStyle w:val="BodyText"/>
      </w:pPr>
      <w:r>
        <w:t xml:space="preserve">In Nepal Kathmandu, architecture is both an art and a responsibility—a bridge between past and future. As someone who has walked the narrow lanes of Patan Durbar Square with my grandfather, listening to stories about its temples’ construction techniques, I carry this reverence into every design decision. My ambition isn’t merely to build structures but to nurture spaces where Nepali identity flourishes. Your firm represents the vanguard of this vision, and I would be honored to learn under your guidance.</w:t>
      </w:r>
    </w:p>
    <w:p>
      <w:pPr>
        <w:pStyle w:val="BodyText"/>
      </w:pPr>
      <w:r>
        <w:t xml:space="preserve">Thank you for considering my</w:t>
      </w:r>
      <w:r>
        <w:t xml:space="preserve"> </w:t>
      </w:r>
      <w:r>
        <w:rPr>
          <w:bCs/>
          <w:b/>
        </w:rPr>
        <w:t xml:space="preserve">Internship Application Letter</w:t>
      </w:r>
      <w:r>
        <w:t xml:space="preserve">. I have attached my portfolio showcasing projects deeply connected to Nepal Kathmandu’s architectural ethos, including site plans of heritage zones, 3D models of sustainable housing prototypes, and academic research on seismic retrofitting. I welcome the opportunity to discuss how my skills in traditional architectural documentation, software proficiency, and cultural sensitivity align with [Firm Name]’s mission. I am available for an interview at your earliest convenience.</w:t>
      </w:r>
    </w:p>
    <w:p>
      <w:pPr>
        <w:pStyle w:val="BodyText"/>
      </w:pPr>
      <w:r>
        <w:t xml:space="preserve">With sincere respect and anticipation,</w:t>
      </w:r>
    </w:p>
    <w:p>
      <w:pPr>
        <w:pStyle w:val="BodyText"/>
      </w:pPr>
      <w:r>
        <w:t xml:space="preserve">[Your Full Name]</w:t>
      </w:r>
    </w:p>
    <w:p>
      <w:pPr>
        <w:pStyle w:val="BodyText"/>
      </w:pPr>
      <w:r>
        <w:rPr>
          <w:bCs/>
          <w:b/>
        </w:rPr>
        <w:t xml:space="preserve">Architect</w:t>
      </w:r>
      <w:r>
        <w:t xml:space="preserve"> </w:t>
      </w:r>
      <w:r>
        <w:t xml:space="preserve">by training,</w:t>
      </w:r>
      <w:r>
        <w:t xml:space="preserve"> </w:t>
      </w:r>
      <w:r>
        <w:rPr>
          <w:bCs/>
          <w:b/>
        </w:rPr>
        <w:t xml:space="preserve">Nepal Kathmandu</w:t>
      </w:r>
      <w:r>
        <w:t xml:space="preserve"> </w:t>
      </w:r>
      <w:r>
        <w:t xml:space="preserve">by passion.</w:t>
      </w:r>
    </w:p>
    <w:p>
      <w:pPr>
        <w:pStyle w:val="BodyText"/>
      </w:pPr>
      <w:r>
        <w:t xml:space="preserve">*Portfolio available upon request | References provided with formal reque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Kathmandu, Nepal</dc:title>
  <dc:creator/>
  <dc:language>en</dc:language>
  <cp:keywords/>
  <dcterms:created xsi:type="dcterms:W3CDTF">2026-05-01T11:58:15Z</dcterms:created>
  <dcterms:modified xsi:type="dcterms:W3CDTF">2026-05-01T11:58:15Z</dcterms:modified>
</cp:coreProperties>
</file>

<file path=docProps/custom.xml><?xml version="1.0" encoding="utf-8"?>
<Properties xmlns="http://schemas.openxmlformats.org/officeDocument/2006/custom-properties" xmlns:vt="http://schemas.openxmlformats.org/officeDocument/2006/docPropsVTypes"/>
</file>